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62D62" w14:textId="77777777" w:rsidR="0041340E" w:rsidRPr="00970CFF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970CFF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бъявление о конкурсе </w:t>
      </w:r>
    </w:p>
    <w:p w14:paraId="79E7EA01" w14:textId="77777777" w:rsidR="00983F3D" w:rsidRPr="00017DDE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ля  НПО </w:t>
      </w:r>
      <w:r w:rsidR="00533B0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ктюбинской области 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по профилактике ВИЧ</w:t>
      </w:r>
      <w:r w:rsidR="00983F3D" w:rsidRPr="00017DDE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инфекции </w:t>
      </w:r>
    </w:p>
    <w:p w14:paraId="51092DA9" w14:textId="77777777" w:rsidR="0041340E" w:rsidRPr="00017DDE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среди</w:t>
      </w:r>
      <w:r w:rsidR="00881338" w:rsidRPr="00017DDE">
        <w:rPr>
          <w:rFonts w:ascii="Times New Roman" w:hAnsi="Times New Roman" w:cs="Times New Roman"/>
          <w:b/>
          <w:sz w:val="24"/>
          <w:szCs w:val="24"/>
          <w:lang w:val="ru-RU"/>
        </w:rPr>
        <w:t>,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81338" w:rsidRPr="00017DDE">
        <w:rPr>
          <w:rFonts w:ascii="Times New Roman" w:hAnsi="Times New Roman" w:cs="Times New Roman"/>
          <w:b/>
          <w:sz w:val="24"/>
          <w:szCs w:val="24"/>
          <w:lang w:val="ru-RU"/>
        </w:rPr>
        <w:t>мужчин имеющих секс с мужчин</w:t>
      </w:r>
      <w:r w:rsidR="00881338" w:rsidRPr="00AF4BAE">
        <w:rPr>
          <w:rFonts w:ascii="Times New Roman" w:hAnsi="Times New Roman" w:cs="Times New Roman"/>
          <w:b/>
          <w:sz w:val="24"/>
          <w:szCs w:val="24"/>
          <w:lang w:val="ru-RU"/>
        </w:rPr>
        <w:t>ами</w:t>
      </w:r>
      <w:r w:rsidR="00F67674" w:rsidRPr="00AF4BA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A30855" w:rsidRPr="00AF4BAE">
        <w:rPr>
          <w:rFonts w:ascii="Times New Roman" w:hAnsi="Times New Roman" w:cs="Times New Roman"/>
          <w:b/>
          <w:sz w:val="24"/>
          <w:szCs w:val="24"/>
          <w:lang w:val="ru-RU"/>
        </w:rPr>
        <w:t>и трансгендерных людей</w:t>
      </w:r>
    </w:p>
    <w:p w14:paraId="68298BA0" w14:textId="77777777" w:rsidR="0041340E" w:rsidRDefault="0041340E" w:rsidP="009837C9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CDE7429" w14:textId="77777777" w:rsidR="004928A5" w:rsidRPr="00D26EB8" w:rsidRDefault="003575D0" w:rsidP="004928A5">
      <w:pPr>
        <w:pStyle w:val="a7"/>
        <w:spacing w:before="0" w:beforeAutospacing="0" w:after="0" w:afterAutospacing="0"/>
        <w:jc w:val="both"/>
        <w:rPr>
          <w:b/>
        </w:rPr>
      </w:pPr>
      <w:r w:rsidRPr="00D26EB8">
        <w:t>ГКП «Областной центр по профилактике и борьбе со СПИД»</w:t>
      </w:r>
      <w:r w:rsidRPr="00D26EB8">
        <w:rPr>
          <w:lang w:val="kk-KZ"/>
        </w:rPr>
        <w:t xml:space="preserve"> ГУ «Управление здравоохранения Актюбинской области» </w:t>
      </w:r>
      <w:r w:rsidR="007A638C" w:rsidRPr="00D26EB8">
        <w:t xml:space="preserve">объявляет о приеме заявок на участие в </w:t>
      </w:r>
      <w:r w:rsidR="007C5BBC" w:rsidRPr="00D26EB8">
        <w:t>конкурсе по</w:t>
      </w:r>
      <w:r w:rsidR="007C5BBC" w:rsidRPr="00D26EB8">
        <w:rPr>
          <w:bCs/>
        </w:rPr>
        <w:t xml:space="preserve"> </w:t>
      </w:r>
      <w:r w:rsidR="007C5BBC" w:rsidRPr="00D26EB8">
        <w:t xml:space="preserve">закупкам </w:t>
      </w:r>
      <w:r w:rsidR="007C5BBC" w:rsidRPr="00D26EB8">
        <w:rPr>
          <w:bCs/>
        </w:rPr>
        <w:t xml:space="preserve">услуг </w:t>
      </w:r>
      <w:r w:rsidR="007C5BBC" w:rsidRPr="00D26EB8">
        <w:t>неправительственн</w:t>
      </w:r>
      <w:r w:rsidR="00983F3D" w:rsidRPr="00D26EB8">
        <w:t>ой организации</w:t>
      </w:r>
      <w:r w:rsidR="007C5BBC" w:rsidRPr="00D26EB8">
        <w:t xml:space="preserve"> </w:t>
      </w:r>
      <w:r w:rsidR="007C5BBC" w:rsidRPr="00D26EB8">
        <w:rPr>
          <w:bCs/>
        </w:rPr>
        <w:t xml:space="preserve">для </w:t>
      </w:r>
      <w:r w:rsidR="007C5BBC" w:rsidRPr="00D26EB8">
        <w:t xml:space="preserve">проведения мероприятий, направленных на непрерывность получения услуг по профилактике ВИЧ-инфекции среди </w:t>
      </w:r>
      <w:r w:rsidR="00300530" w:rsidRPr="00D26EB8">
        <w:t>мужчин, имеющих секс с мужчинами</w:t>
      </w:r>
      <w:r w:rsidR="007C5BBC" w:rsidRPr="00D26EB8">
        <w:t xml:space="preserve"> (</w:t>
      </w:r>
      <w:r w:rsidR="00300530" w:rsidRPr="00D26EB8">
        <w:t xml:space="preserve">далее </w:t>
      </w:r>
      <w:r w:rsidR="004928A5" w:rsidRPr="00D26EB8">
        <w:t xml:space="preserve">– </w:t>
      </w:r>
      <w:r w:rsidR="007C5BBC" w:rsidRPr="00D26EB8">
        <w:t>МСМ)</w:t>
      </w:r>
      <w:r w:rsidR="00543374" w:rsidRPr="00D26EB8">
        <w:t xml:space="preserve"> </w:t>
      </w:r>
      <w:r w:rsidR="00A30855" w:rsidRPr="00D26EB8">
        <w:t>и трансгендерных людей</w:t>
      </w:r>
      <w:r w:rsidR="00827B2E" w:rsidRPr="00D26EB8">
        <w:t xml:space="preserve"> (д</w:t>
      </w:r>
      <w:r w:rsidR="00A30855" w:rsidRPr="00D26EB8">
        <w:t xml:space="preserve">алее – ТГЛ) </w:t>
      </w:r>
      <w:r w:rsidR="007C5BBC" w:rsidRPr="00D26EB8">
        <w:t>в 202</w:t>
      </w:r>
      <w:r w:rsidR="004928A5" w:rsidRPr="00D26EB8">
        <w:t>4</w:t>
      </w:r>
      <w:r w:rsidR="007C5BBC" w:rsidRPr="00D26EB8">
        <w:t xml:space="preserve"> году  в рамках реализации </w:t>
      </w:r>
      <w:r w:rsidR="007C5BBC" w:rsidRPr="00D26EB8">
        <w:rPr>
          <w:rFonts w:eastAsia="Calibri"/>
        </w:rPr>
        <w:t xml:space="preserve">гранта Глобального фонда  для борьбы со СПИДом, туберкулезом и малярией (далее – ГФСТМ) </w:t>
      </w:r>
      <w:r w:rsidR="004928A5" w:rsidRPr="00D26EB8">
        <w:rPr>
          <w:bCs/>
        </w:rPr>
        <w:t xml:space="preserve">№ KAZ-H-RAC/3508 «Реализация устойчивых стратегических мер по сдерживанию эпидемии ВИЧ среди ключевых групп населения в Республике Казахстан» </w:t>
      </w:r>
      <w:r w:rsidR="004928A5" w:rsidRPr="00D26EB8">
        <w:rPr>
          <w:rFonts w:eastAsia="Calibri"/>
          <w:bCs/>
        </w:rPr>
        <w:t xml:space="preserve">на 2024-2026 годы </w:t>
      </w:r>
    </w:p>
    <w:p w14:paraId="1D1B061D" w14:textId="77777777" w:rsidR="00385A53" w:rsidRPr="00D26EB8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0C6495F" w14:textId="77777777" w:rsidR="007C5BBC" w:rsidRPr="00D26EB8" w:rsidRDefault="007C5BBC" w:rsidP="007C5BBC">
      <w:pPr>
        <w:pStyle w:val="a7"/>
        <w:spacing w:before="0" w:beforeAutospacing="0" w:after="240" w:afterAutospacing="0"/>
        <w:jc w:val="both"/>
      </w:pPr>
      <w:r w:rsidRPr="00D26EB8">
        <w:t xml:space="preserve">Наименование конкурса: Закупка </w:t>
      </w:r>
      <w:r w:rsidRPr="00D26EB8">
        <w:rPr>
          <w:bCs/>
        </w:rPr>
        <w:t xml:space="preserve">услуг </w:t>
      </w:r>
      <w:r w:rsidRPr="00D26EB8">
        <w:t xml:space="preserve">неправительственных организаций </w:t>
      </w:r>
      <w:r w:rsidRPr="00D26EB8">
        <w:rPr>
          <w:bCs/>
        </w:rPr>
        <w:t xml:space="preserve">для </w:t>
      </w:r>
      <w:r w:rsidRPr="00D26EB8">
        <w:t xml:space="preserve">проведения мероприятий, направленных на непрерывность получения услуг по профилактике ВИЧ-инфекции среди МСМ </w:t>
      </w:r>
      <w:r w:rsidR="00A30855" w:rsidRPr="00D26EB8">
        <w:t xml:space="preserve">и ТГЛ </w:t>
      </w:r>
      <w:r w:rsidRPr="00D26EB8">
        <w:t>в 202</w:t>
      </w:r>
      <w:r w:rsidR="004928A5" w:rsidRPr="00D26EB8">
        <w:t>4</w:t>
      </w:r>
      <w:r w:rsidRPr="00D26EB8">
        <w:t xml:space="preserve"> году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49"/>
        <w:gridCol w:w="1746"/>
        <w:gridCol w:w="1649"/>
        <w:gridCol w:w="1244"/>
        <w:gridCol w:w="1421"/>
        <w:gridCol w:w="1088"/>
        <w:gridCol w:w="1548"/>
      </w:tblGrid>
      <w:tr w:rsidR="00CB45B6" w:rsidRPr="00D26EB8" w14:paraId="341F6B1E" w14:textId="77777777" w:rsidTr="00543374">
        <w:tc>
          <w:tcPr>
            <w:tcW w:w="563" w:type="dxa"/>
          </w:tcPr>
          <w:p w14:paraId="41F99C40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лота</w:t>
            </w:r>
            <w:proofErr w:type="spellEnd"/>
          </w:p>
        </w:tc>
        <w:tc>
          <w:tcPr>
            <w:tcW w:w="1365" w:type="dxa"/>
          </w:tcPr>
          <w:p w14:paraId="1FEC1BD1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заказчика</w:t>
            </w:r>
            <w:proofErr w:type="spellEnd"/>
          </w:p>
          <w:p w14:paraId="3FF3EF3A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0C2D56CB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услуги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14:paraId="4267719A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1" w:type="dxa"/>
          </w:tcPr>
          <w:p w14:paraId="157E0235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Единица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измерения</w:t>
            </w:r>
            <w:proofErr w:type="spellEnd"/>
          </w:p>
          <w:p w14:paraId="1E2755E4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3" w:type="dxa"/>
          </w:tcPr>
          <w:p w14:paraId="6616CCDD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объем</w:t>
            </w:r>
            <w:proofErr w:type="spellEnd"/>
          </w:p>
          <w:p w14:paraId="13BE2D9A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" w:type="dxa"/>
          </w:tcPr>
          <w:p w14:paraId="01E83555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Срок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44529CD3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" w:type="dxa"/>
          </w:tcPr>
          <w:p w14:paraId="3057252B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Место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1A39BD49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5B6" w:rsidRPr="00D26EB8" w14:paraId="137AE243" w14:textId="77777777" w:rsidTr="00543374">
        <w:tc>
          <w:tcPr>
            <w:tcW w:w="563" w:type="dxa"/>
          </w:tcPr>
          <w:p w14:paraId="345D3052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65" w:type="dxa"/>
          </w:tcPr>
          <w:p w14:paraId="76138C22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65" w:type="dxa"/>
          </w:tcPr>
          <w:p w14:paraId="66F3E617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41" w:type="dxa"/>
          </w:tcPr>
          <w:p w14:paraId="35CEF65E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</w:tcPr>
          <w:p w14:paraId="5FCE5135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5" w:type="dxa"/>
          </w:tcPr>
          <w:p w14:paraId="090E4F06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15" w:type="dxa"/>
          </w:tcPr>
          <w:p w14:paraId="04FA5AD2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B45B6" w:rsidRPr="00D26EB8" w14:paraId="081DAFF4" w14:textId="77777777" w:rsidTr="00543374">
        <w:tc>
          <w:tcPr>
            <w:tcW w:w="563" w:type="dxa"/>
          </w:tcPr>
          <w:p w14:paraId="6C46F21D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D26EB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  <w:p w14:paraId="78C33133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73437CAB" w14:textId="77777777" w:rsidR="00CB45B6" w:rsidRPr="00D26EB8" w:rsidRDefault="007928F7" w:rsidP="004928A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КП «Областной центр по профилактике и борьбе со СПИД»</w:t>
            </w:r>
            <w:r w:rsidRPr="00D26EB8">
              <w:rPr>
                <w:rFonts w:ascii="Times New Roman" w:hAnsi="Times New Roman" w:cs="Times New Roman"/>
                <w:lang w:val="kk-KZ"/>
              </w:rPr>
              <w:t xml:space="preserve"> ГУ «Управление здравоохранения Актюбинской области»</w:t>
            </w:r>
          </w:p>
        </w:tc>
        <w:tc>
          <w:tcPr>
            <w:tcW w:w="1365" w:type="dxa"/>
          </w:tcPr>
          <w:p w14:paraId="7F1291CC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ведение мероприятий, направленных на профилактику ВИЧ среди МСМ</w:t>
            </w:r>
            <w:r w:rsidR="00A30855" w:rsidRPr="00D26EB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ТГЛ</w:t>
            </w:r>
          </w:p>
        </w:tc>
        <w:tc>
          <w:tcPr>
            <w:tcW w:w="1041" w:type="dxa"/>
          </w:tcPr>
          <w:p w14:paraId="06702BAF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Одна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услуга</w:t>
            </w:r>
            <w:proofErr w:type="spellEnd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83" w:type="dxa"/>
          </w:tcPr>
          <w:p w14:paraId="184893B2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15" w:type="dxa"/>
          </w:tcPr>
          <w:p w14:paraId="3356D334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в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течении</w:t>
            </w:r>
            <w:proofErr w:type="spellEnd"/>
            <w:r w:rsidR="004928A5" w:rsidRPr="00D26EB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2024</w:t>
            </w:r>
            <w:r w:rsidRPr="00D26E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6EB8">
              <w:rPr>
                <w:rFonts w:ascii="Times New Roman" w:hAnsi="Times New Roman" w:cs="Times New Roman"/>
                <w:sz w:val="24"/>
                <w:szCs w:val="24"/>
              </w:rPr>
              <w:t>года</w:t>
            </w:r>
            <w:proofErr w:type="spellEnd"/>
          </w:p>
          <w:p w14:paraId="24F14CEE" w14:textId="77777777" w:rsidR="00CB45B6" w:rsidRPr="00D26EB8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" w:type="dxa"/>
          </w:tcPr>
          <w:p w14:paraId="58211489" w14:textId="77777777" w:rsidR="00CB45B6" w:rsidRPr="00D26EB8" w:rsidRDefault="007928F7" w:rsidP="007C5BBC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D26EB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ктюбинская область</w:t>
            </w:r>
          </w:p>
        </w:tc>
      </w:tr>
    </w:tbl>
    <w:p w14:paraId="75F3D17E" w14:textId="77777777" w:rsidR="007C5BBC" w:rsidRPr="00D26EB8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25B8D546" w14:textId="77777777" w:rsidR="007C5BBC" w:rsidRPr="00D26EB8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3EDA93B4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D26EB8">
        <w:rPr>
          <w:rFonts w:ascii="Times New Roman" w:hAnsi="Times New Roman" w:cs="Times New Roman"/>
          <w:sz w:val="24"/>
          <w:szCs w:val="24"/>
          <w:lang w:val="ru-RU"/>
        </w:rPr>
        <w:t>* Полное описание</w:t>
      </w:r>
      <w:r w:rsidRPr="007C5BBC">
        <w:rPr>
          <w:rFonts w:ascii="Times New Roman" w:hAnsi="Times New Roman" w:cs="Times New Roman"/>
          <w:sz w:val="24"/>
          <w:szCs w:val="24"/>
          <w:lang w:val="ru-RU"/>
        </w:rPr>
        <w:t xml:space="preserve"> и характеристика товаров, работ, услуг указываются в технической спецификации.</w:t>
      </w:r>
    </w:p>
    <w:p w14:paraId="62613FD9" w14:textId="77777777" w:rsidR="007C5BBC" w:rsidRPr="00435DDB" w:rsidRDefault="007C5BBC" w:rsidP="00435DDB">
      <w:pPr>
        <w:pStyle w:val="a7"/>
        <w:spacing w:before="0" w:beforeAutospacing="0" w:after="240" w:afterAutospacing="0"/>
        <w:ind w:left="-851" w:firstLine="851"/>
        <w:jc w:val="both"/>
      </w:pPr>
    </w:p>
    <w:p w14:paraId="47DB5168" w14:textId="77777777" w:rsidR="00875FBD" w:rsidRPr="00C15701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lang w:val="ru-RU"/>
        </w:rPr>
      </w:pPr>
      <w:r w:rsidRPr="00435DDB">
        <w:rPr>
          <w:rFonts w:ascii="Times New Roman" w:hAnsi="Times New Roman" w:cs="Times New Roman"/>
          <w:lang w:val="ru-RU"/>
        </w:rPr>
        <w:t xml:space="preserve">Продолжительность реализации </w:t>
      </w:r>
      <w:r w:rsidR="00C15701" w:rsidRPr="00C15701">
        <w:rPr>
          <w:rFonts w:ascii="Times New Roman" w:hAnsi="Times New Roman" w:cs="Times New Roman"/>
          <w:b/>
          <w:lang w:val="ru-RU"/>
        </w:rPr>
        <w:t>20</w:t>
      </w:r>
      <w:r w:rsidR="007C5BBC">
        <w:rPr>
          <w:rFonts w:ascii="Times New Roman" w:hAnsi="Times New Roman" w:cs="Times New Roman"/>
          <w:b/>
          <w:lang w:val="ru-RU"/>
        </w:rPr>
        <w:t>2</w:t>
      </w:r>
      <w:r w:rsidR="004928A5">
        <w:rPr>
          <w:rFonts w:ascii="Times New Roman" w:hAnsi="Times New Roman" w:cs="Times New Roman"/>
          <w:b/>
          <w:lang w:val="ru-RU"/>
        </w:rPr>
        <w:t>4</w:t>
      </w:r>
      <w:r w:rsidR="00DB594E">
        <w:rPr>
          <w:rFonts w:ascii="Times New Roman" w:hAnsi="Times New Roman" w:cs="Times New Roman"/>
          <w:b/>
          <w:lang w:val="ru-RU"/>
        </w:rPr>
        <w:t xml:space="preserve"> </w:t>
      </w:r>
      <w:r w:rsidR="00C15701" w:rsidRPr="00C15701">
        <w:rPr>
          <w:rFonts w:ascii="Times New Roman" w:hAnsi="Times New Roman" w:cs="Times New Roman"/>
          <w:b/>
          <w:lang w:val="ru-RU"/>
        </w:rPr>
        <w:t xml:space="preserve">год </w:t>
      </w:r>
      <w:r w:rsidRPr="00C15701">
        <w:rPr>
          <w:rFonts w:ascii="Times New Roman" w:hAnsi="Times New Roman" w:cs="Times New Roman"/>
          <w:b/>
          <w:lang w:val="ru-RU"/>
        </w:rPr>
        <w:t>с возможным про</w:t>
      </w:r>
      <w:r w:rsidR="00C15701">
        <w:rPr>
          <w:rFonts w:ascii="Times New Roman" w:hAnsi="Times New Roman" w:cs="Times New Roman"/>
          <w:b/>
          <w:lang w:val="ru-RU"/>
        </w:rPr>
        <w:t>длением на 202</w:t>
      </w:r>
      <w:r w:rsidR="004928A5">
        <w:rPr>
          <w:rFonts w:ascii="Times New Roman" w:hAnsi="Times New Roman" w:cs="Times New Roman"/>
          <w:b/>
          <w:lang w:val="ru-RU"/>
        </w:rPr>
        <w:t>5</w:t>
      </w:r>
      <w:r w:rsidR="00A30855">
        <w:rPr>
          <w:rFonts w:ascii="Times New Roman" w:hAnsi="Times New Roman" w:cs="Times New Roman"/>
          <w:b/>
          <w:lang w:val="ru-RU"/>
        </w:rPr>
        <w:t>-2026 гг.</w:t>
      </w:r>
      <w:r w:rsidR="00017DDE">
        <w:rPr>
          <w:rFonts w:ascii="Times New Roman" w:hAnsi="Times New Roman" w:cs="Times New Roman"/>
          <w:b/>
          <w:lang w:val="ru-RU"/>
        </w:rPr>
        <w:t xml:space="preserve"> </w:t>
      </w:r>
    </w:p>
    <w:p w14:paraId="43CED9FF" w14:textId="77777777" w:rsidR="00C15701" w:rsidRDefault="00C15701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</w:p>
    <w:p w14:paraId="718DF5F5" w14:textId="77777777" w:rsidR="007A638C" w:rsidRPr="00435DDB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  <w:r w:rsidRPr="00435DDB">
        <w:rPr>
          <w:rFonts w:ascii="Times New Roman" w:hAnsi="Times New Roman" w:cs="Times New Roman"/>
          <w:lang w:val="ru-RU"/>
        </w:rPr>
        <w:t xml:space="preserve">Срок начала </w:t>
      </w:r>
      <w:r w:rsidR="00875FBD" w:rsidRPr="00435DDB">
        <w:rPr>
          <w:rFonts w:ascii="Times New Roman" w:hAnsi="Times New Roman" w:cs="Times New Roman"/>
          <w:lang w:val="ru-RU"/>
        </w:rPr>
        <w:t xml:space="preserve"> реализации </w:t>
      </w:r>
      <w:r w:rsidRPr="00435DDB">
        <w:rPr>
          <w:rFonts w:ascii="Times New Roman" w:hAnsi="Times New Roman" w:cs="Times New Roman"/>
          <w:lang w:val="ru-RU"/>
        </w:rPr>
        <w:t>проекта</w:t>
      </w:r>
      <w:r w:rsidR="00875FBD" w:rsidRPr="00435DDB">
        <w:rPr>
          <w:rFonts w:ascii="Times New Roman" w:hAnsi="Times New Roman" w:cs="Times New Roman"/>
          <w:lang w:val="ru-RU"/>
        </w:rPr>
        <w:t xml:space="preserve">: </w:t>
      </w:r>
      <w:r w:rsidRPr="00435DDB">
        <w:rPr>
          <w:rFonts w:ascii="Times New Roman" w:hAnsi="Times New Roman" w:cs="Times New Roman"/>
          <w:lang w:val="ru-RU"/>
        </w:rPr>
        <w:t xml:space="preserve"> </w:t>
      </w:r>
      <w:r w:rsidR="00C15701">
        <w:rPr>
          <w:rFonts w:ascii="Times New Roman" w:hAnsi="Times New Roman" w:cs="Times New Roman"/>
          <w:lang w:val="ru-RU"/>
        </w:rPr>
        <w:t xml:space="preserve"> </w:t>
      </w:r>
      <w:r w:rsidR="004928A5">
        <w:rPr>
          <w:rFonts w:ascii="Times New Roman" w:hAnsi="Times New Roman" w:cs="Times New Roman"/>
          <w:lang w:val="ru-RU"/>
        </w:rPr>
        <w:t xml:space="preserve">январь </w:t>
      </w:r>
      <w:r w:rsidR="007C5BBC">
        <w:rPr>
          <w:rFonts w:ascii="Times New Roman" w:hAnsi="Times New Roman" w:cs="Times New Roman"/>
          <w:lang w:val="ru-RU"/>
        </w:rPr>
        <w:t>202</w:t>
      </w:r>
      <w:r w:rsidR="004928A5">
        <w:rPr>
          <w:rFonts w:ascii="Times New Roman" w:hAnsi="Times New Roman" w:cs="Times New Roman"/>
          <w:lang w:val="ru-RU"/>
        </w:rPr>
        <w:t>4</w:t>
      </w:r>
      <w:r w:rsidR="007C5BBC">
        <w:rPr>
          <w:rFonts w:ascii="Times New Roman" w:hAnsi="Times New Roman" w:cs="Times New Roman"/>
          <w:lang w:val="ru-RU"/>
        </w:rPr>
        <w:t xml:space="preserve"> года</w:t>
      </w:r>
      <w:r w:rsidRPr="00435DDB">
        <w:rPr>
          <w:rFonts w:ascii="Times New Roman" w:hAnsi="Times New Roman" w:cs="Times New Roman"/>
          <w:lang w:val="ru-RU"/>
        </w:rPr>
        <w:t>.</w:t>
      </w:r>
    </w:p>
    <w:p w14:paraId="6E21AE8A" w14:textId="77777777" w:rsidR="007A638C" w:rsidRPr="00435DDB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</w:p>
    <w:p w14:paraId="1D31CBC3" w14:textId="77777777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Требования к заявителям </w:t>
      </w:r>
    </w:p>
    <w:p w14:paraId="1A62B369" w14:textId="77777777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>
        <w:rPr>
          <w:rFonts w:ascii="Times New Roman" w:hAnsi="Times New Roman" w:cs="Times New Roman"/>
          <w:sz w:val="24"/>
          <w:szCs w:val="24"/>
          <w:lang w:val="kk-KZ"/>
        </w:rPr>
        <w:t>азахстан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и осуществляющие </w:t>
      </w:r>
      <w:r w:rsidR="007C5BBC">
        <w:rPr>
          <w:rFonts w:ascii="Times New Roman" w:hAnsi="Times New Roman" w:cs="Times New Roman"/>
          <w:sz w:val="24"/>
          <w:szCs w:val="24"/>
          <w:lang w:val="ru-RU"/>
        </w:rPr>
        <w:t>свою деятельность на территории</w:t>
      </w:r>
      <w:r w:rsidR="00CB45B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33B08">
        <w:rPr>
          <w:rFonts w:ascii="Times New Roman" w:hAnsi="Times New Roman" w:cs="Times New Roman"/>
          <w:sz w:val="24"/>
          <w:szCs w:val="24"/>
          <w:lang w:val="ru-RU"/>
        </w:rPr>
        <w:t xml:space="preserve">Актюбинской области. </w:t>
      </w:r>
      <w:r>
        <w:rPr>
          <w:rFonts w:ascii="Times New Roman" w:hAnsi="Times New Roman" w:cs="Times New Roman"/>
          <w:sz w:val="24"/>
          <w:szCs w:val="24"/>
          <w:lang w:val="ru-RU"/>
        </w:rPr>
        <w:t>Предпочтение отдается организациям, имеющим опыт реализации проектов по</w:t>
      </w:r>
      <w:r w:rsidR="00C15701">
        <w:rPr>
          <w:rFonts w:ascii="Times New Roman" w:hAnsi="Times New Roman" w:cs="Times New Roman"/>
          <w:sz w:val="24"/>
          <w:szCs w:val="24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57898621" w14:textId="77777777" w:rsidR="00792A55" w:rsidRPr="00D26EB8" w:rsidRDefault="00792A55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</w:p>
    <w:p w14:paraId="51EB88AA" w14:textId="77777777" w:rsidR="007A638C" w:rsidRPr="00D26EB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53E6B214" w14:textId="77777777" w:rsidR="007A638C" w:rsidRPr="00D26EB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6EB8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Срок подачи заявок: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EE6278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о </w:t>
      </w:r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25</w:t>
      </w:r>
      <w:r w:rsidR="00CB45B6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4928A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екабря 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="007C5BBC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4928A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3</w:t>
      </w:r>
      <w:r w:rsidR="00EE6278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, </w:t>
      </w:r>
      <w:r w:rsidR="00A3085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12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A3085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00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часов 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времени </w:t>
      </w:r>
      <w:r w:rsidR="007C5BBC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г.</w:t>
      </w:r>
      <w:r w:rsidR="004928A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Астаны</w:t>
      </w:r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(11:00 часов времени </w:t>
      </w:r>
      <w:proofErr w:type="spellStart"/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г.Актобе</w:t>
      </w:r>
      <w:proofErr w:type="spellEnd"/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)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544A9EAD" w14:textId="77777777" w:rsidR="007A638C" w:rsidRPr="00A1316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4DB644E3" w14:textId="77777777" w:rsidR="00B243EF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иглашаем всех заинтересованных лиц принять участие в конкурсе. </w:t>
      </w:r>
    </w:p>
    <w:p w14:paraId="647DA3D6" w14:textId="77777777" w:rsidR="007A638C" w:rsidRPr="00B243EF" w:rsidRDefault="00B243EF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>Форма Заявки прилагается.</w:t>
      </w:r>
    </w:p>
    <w:p w14:paraId="43032DBF" w14:textId="77777777" w:rsidR="007A638C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6BFECC87" w14:textId="77777777" w:rsidR="00C15701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D26EB8">
        <w:rPr>
          <w:rFonts w:ascii="Times New Roman" w:hAnsi="Times New Roman" w:cs="Times New Roman"/>
          <w:bCs/>
          <w:sz w:val="24"/>
          <w:szCs w:val="24"/>
          <w:lang w:val="ru-RU"/>
        </w:rPr>
        <w:t>Дополнительную информацию и техническое задание можно получить</w:t>
      </w:r>
      <w:r w:rsidR="00C15701" w:rsidRPr="00D26EB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сайт</w:t>
      </w:r>
      <w:r w:rsidR="001E1D92" w:rsidRPr="00D26EB8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="00C15701" w:rsidRPr="00D26EB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1E1D92" w:rsidRPr="00D26EB8">
        <w:rPr>
          <w:rFonts w:ascii="Times New Roman" w:hAnsi="Times New Roman" w:cs="Times New Roman"/>
          <w:lang w:val="ru-RU"/>
        </w:rPr>
        <w:t>ГКП «Областной центр по профилактике и борьбе со СПИД»</w:t>
      </w:r>
      <w:r w:rsidR="001E1D92" w:rsidRPr="00D26EB8">
        <w:rPr>
          <w:rFonts w:ascii="Times New Roman" w:hAnsi="Times New Roman" w:cs="Times New Roman"/>
          <w:lang w:val="kk-KZ"/>
        </w:rPr>
        <w:t xml:space="preserve"> ГУ «Управление здравоохранения Актюбинской области»</w:t>
      </w:r>
      <w:r w:rsidR="001E1D92">
        <w:rPr>
          <w:lang w:val="kk-KZ"/>
        </w:rPr>
        <w:t xml:space="preserve"> </w:t>
      </w:r>
      <w:hyperlink r:id="rId5" w:history="1">
        <w:r w:rsidR="001E1D92" w:rsidRPr="001E1D92">
          <w:rPr>
            <w:rStyle w:val="a3"/>
            <w:rFonts w:ascii="Times New Roman" w:hAnsi="Times New Roman" w:cs="Times New Roman"/>
            <w:sz w:val="24"/>
            <w:szCs w:val="24"/>
            <w:lang w:val="kk-KZ"/>
          </w:rPr>
          <w:t>https://aids-aktobe.kz/</w:t>
        </w:r>
      </w:hyperlink>
      <w:r w:rsidR="00C15701" w:rsidRPr="001E1D92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28F95693" w14:textId="77777777" w:rsidR="007C5BBC" w:rsidRPr="001E1D92" w:rsidRDefault="00C15701" w:rsidP="00B243EF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 всем дополнительным вопросам обращаться </w:t>
      </w:r>
      <w:r w:rsidR="009837C9" w:rsidRPr="00B243EF">
        <w:rPr>
          <w:rFonts w:ascii="Times New Roman" w:hAnsi="Times New Roman" w:cs="Times New Roman"/>
          <w:bCs/>
          <w:sz w:val="24"/>
          <w:szCs w:val="24"/>
          <w:lang w:val="ru-RU"/>
        </w:rPr>
        <w:t>по</w:t>
      </w:r>
      <w:r w:rsidR="007A638C" w:rsidRPr="00B243E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A638C" w:rsidRPr="001E1D92">
        <w:rPr>
          <w:rFonts w:ascii="Times New Roman" w:hAnsi="Times New Roman" w:cs="Times New Roman"/>
          <w:bCs/>
          <w:sz w:val="24"/>
          <w:szCs w:val="24"/>
          <w:lang w:val="ru-RU"/>
        </w:rPr>
        <w:t>эл. почте</w:t>
      </w:r>
      <w:r w:rsidR="007A638C" w:rsidRPr="001E1D92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7A638C" w:rsidRPr="00A1316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6" w:history="1"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aktobespid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@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med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mail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kz</w:t>
        </w:r>
      </w:hyperlink>
      <w:r w:rsidR="001E1D92">
        <w:rPr>
          <w:rFonts w:ascii="Times New Roman" w:hAnsi="Times New Roman" w:cs="Times New Roman"/>
          <w:color w:val="0000FF"/>
          <w:sz w:val="24"/>
          <w:szCs w:val="24"/>
          <w:u w:val="single"/>
          <w:lang w:val="ru-RU"/>
        </w:rPr>
        <w:t xml:space="preserve">, </w:t>
      </w:r>
      <w:hyperlink r:id="rId7" w:history="1"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anna</w:t>
        </w:r>
        <w:r w:rsidR="001E1D92" w:rsidRPr="001E1D92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_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kaspirova</w:t>
        </w:r>
        <w:r w:rsidR="001E1D92" w:rsidRPr="001E1D92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@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mail</w:t>
        </w:r>
        <w:r w:rsidR="001E1D92" w:rsidRPr="001E1D92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1E1D92" w:rsidRPr="00516FE5">
          <w:rPr>
            <w:rStyle w:val="a3"/>
            <w:rFonts w:ascii="Times New Roman" w:hAnsi="Times New Roman" w:cs="Times New Roman"/>
            <w:sz w:val="24"/>
            <w:szCs w:val="24"/>
          </w:rPr>
          <w:t>ru</w:t>
        </w:r>
      </w:hyperlink>
      <w:r w:rsidR="001E1D92" w:rsidRPr="001E1D92">
        <w:rPr>
          <w:rFonts w:ascii="Times New Roman" w:hAnsi="Times New Roman" w:cs="Times New Roman"/>
          <w:color w:val="0000FF"/>
          <w:sz w:val="24"/>
          <w:szCs w:val="24"/>
          <w:lang w:val="kk-KZ"/>
        </w:rPr>
        <w:t>,</w:t>
      </w:r>
      <w:r w:rsidR="001E1D92" w:rsidRPr="001E1D92">
        <w:rPr>
          <w:rFonts w:ascii="Times New Roman" w:hAnsi="Times New Roman" w:cs="Times New Roman"/>
          <w:color w:val="0000FF"/>
          <w:sz w:val="24"/>
          <w:szCs w:val="24"/>
          <w:lang w:val="ru-RU"/>
        </w:rPr>
        <w:t xml:space="preserve"> </w:t>
      </w:r>
      <w:r w:rsidR="001E1D92">
        <w:rPr>
          <w:rFonts w:ascii="Times New Roman" w:hAnsi="Times New Roman" w:cs="Times New Roman"/>
          <w:color w:val="0000FF"/>
          <w:sz w:val="24"/>
          <w:szCs w:val="24"/>
          <w:u w:val="single"/>
        </w:rPr>
        <w:t>aijan</w:t>
      </w:r>
      <w:r w:rsidR="001E1D92" w:rsidRPr="001E1D92">
        <w:rPr>
          <w:rFonts w:ascii="Times New Roman" w:hAnsi="Times New Roman" w:cs="Times New Roman"/>
          <w:color w:val="0000FF"/>
          <w:sz w:val="24"/>
          <w:szCs w:val="24"/>
          <w:u w:val="single"/>
          <w:lang w:val="ru-RU"/>
        </w:rPr>
        <w:t>_</w:t>
      </w:r>
      <w:r w:rsidR="001E1D92">
        <w:rPr>
          <w:rFonts w:ascii="Times New Roman" w:hAnsi="Times New Roman" w:cs="Times New Roman"/>
          <w:color w:val="0000FF"/>
          <w:sz w:val="24"/>
          <w:szCs w:val="24"/>
          <w:u w:val="single"/>
        </w:rPr>
        <w:t>jailaubaeva</w:t>
      </w:r>
      <w:r w:rsidR="001E1D92" w:rsidRPr="001E1D92">
        <w:rPr>
          <w:rFonts w:ascii="Times New Roman" w:hAnsi="Times New Roman" w:cs="Times New Roman"/>
          <w:color w:val="0000FF"/>
          <w:sz w:val="24"/>
          <w:szCs w:val="24"/>
          <w:u w:val="single"/>
          <w:lang w:val="ru-RU"/>
        </w:rPr>
        <w:t>@</w:t>
      </w:r>
      <w:r w:rsidR="001E1D92">
        <w:rPr>
          <w:rFonts w:ascii="Times New Roman" w:hAnsi="Times New Roman" w:cs="Times New Roman"/>
          <w:color w:val="0000FF"/>
          <w:sz w:val="24"/>
          <w:szCs w:val="24"/>
          <w:u w:val="single"/>
        </w:rPr>
        <w:t>mail</w:t>
      </w:r>
      <w:r w:rsidR="001E1D92" w:rsidRPr="001E1D92">
        <w:rPr>
          <w:rFonts w:ascii="Times New Roman" w:hAnsi="Times New Roman" w:cs="Times New Roman"/>
          <w:color w:val="0000FF"/>
          <w:sz w:val="24"/>
          <w:szCs w:val="24"/>
          <w:u w:val="single"/>
          <w:lang w:val="ru-RU"/>
        </w:rPr>
        <w:t>.</w:t>
      </w:r>
      <w:r w:rsidR="001E1D92">
        <w:rPr>
          <w:rFonts w:ascii="Times New Roman" w:hAnsi="Times New Roman" w:cs="Times New Roman"/>
          <w:color w:val="0000FF"/>
          <w:sz w:val="24"/>
          <w:szCs w:val="24"/>
          <w:u w:val="single"/>
        </w:rPr>
        <w:t>ru</w:t>
      </w:r>
    </w:p>
    <w:p w14:paraId="1F906511" w14:textId="0497AA5C" w:rsidR="00CF0212" w:rsidRPr="004B404C" w:rsidRDefault="00B243EF" w:rsidP="004B404C">
      <w:pPr>
        <w:pStyle w:val="a4"/>
        <w:ind w:firstLine="0"/>
        <w:jc w:val="both"/>
        <w:rPr>
          <w:rFonts w:ascii="Times New Roman" w:hAnsi="Times New Roman" w:cs="Times New Roman"/>
          <w:lang w:val="kk-KZ"/>
        </w:rPr>
      </w:pPr>
      <w:r w:rsidRPr="001E1D92">
        <w:rPr>
          <w:rFonts w:ascii="Times New Roman" w:hAnsi="Times New Roman" w:cs="Times New Roman"/>
          <w:sz w:val="24"/>
          <w:szCs w:val="24"/>
          <w:lang w:val="ru-RU"/>
        </w:rPr>
        <w:t>телефон: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E1D92" w:rsidRPr="00D26EB8">
        <w:rPr>
          <w:rFonts w:ascii="Times New Roman" w:hAnsi="Times New Roman" w:cs="Times New Roman"/>
          <w:sz w:val="24"/>
          <w:szCs w:val="24"/>
          <w:lang w:val="ru-RU"/>
        </w:rPr>
        <w:t>87132213197</w:t>
      </w:r>
      <w:r w:rsidR="001E1D92" w:rsidRPr="00D26EB8">
        <w:rPr>
          <w:rFonts w:ascii="Times New Roman" w:hAnsi="Times New Roman" w:cs="Times New Roman"/>
          <w:sz w:val="24"/>
          <w:szCs w:val="24"/>
          <w:lang w:val="kk-KZ"/>
        </w:rPr>
        <w:t>, 87014597603, 87015546414</w:t>
      </w:r>
    </w:p>
    <w:p w14:paraId="0181F560" w14:textId="77777777" w:rsidR="00CF0212" w:rsidRDefault="00CF0212" w:rsidP="00CF0212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kk-KZ"/>
        </w:rPr>
      </w:pPr>
    </w:p>
    <w:p w14:paraId="71AF2031" w14:textId="77777777" w:rsidR="00CF0212" w:rsidRDefault="00CF0212" w:rsidP="00CF0212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kk-KZ"/>
        </w:rPr>
      </w:pPr>
    </w:p>
    <w:p w14:paraId="6672DA1B" w14:textId="77777777" w:rsidR="00CF0212" w:rsidRDefault="00CF0212" w:rsidP="00CF0212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kk-KZ"/>
        </w:rPr>
      </w:pPr>
    </w:p>
    <w:sectPr w:rsidR="00CF0212" w:rsidSect="00DD55A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5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181EBC"/>
    <w:rsid w:val="001E1D92"/>
    <w:rsid w:val="00300530"/>
    <w:rsid w:val="003575D0"/>
    <w:rsid w:val="00385A53"/>
    <w:rsid w:val="0041340E"/>
    <w:rsid w:val="00435DDB"/>
    <w:rsid w:val="004928A5"/>
    <w:rsid w:val="004B404C"/>
    <w:rsid w:val="00533B08"/>
    <w:rsid w:val="00543374"/>
    <w:rsid w:val="005C03AC"/>
    <w:rsid w:val="006742E1"/>
    <w:rsid w:val="006C4123"/>
    <w:rsid w:val="006F354F"/>
    <w:rsid w:val="00723690"/>
    <w:rsid w:val="007928F7"/>
    <w:rsid w:val="00792A55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B09FD"/>
    <w:rsid w:val="00AF4BAE"/>
    <w:rsid w:val="00B243EF"/>
    <w:rsid w:val="00C15701"/>
    <w:rsid w:val="00CB45B6"/>
    <w:rsid w:val="00CF0212"/>
    <w:rsid w:val="00D1734D"/>
    <w:rsid w:val="00D26EB8"/>
    <w:rsid w:val="00D5327A"/>
    <w:rsid w:val="00D819B3"/>
    <w:rsid w:val="00DB594E"/>
    <w:rsid w:val="00DD55AC"/>
    <w:rsid w:val="00DD75EE"/>
    <w:rsid w:val="00E84D98"/>
    <w:rsid w:val="00EC52CF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F027A"/>
  <w15:docId w15:val="{9983565C-8F44-4E64-898F-E2BB4723C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1"/>
    <w:unhideWhenUsed/>
    <w:qFormat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na_kaspirova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tobespid@med.mail.kz" TargetMode="External"/><Relationship Id="rId5" Type="http://schemas.openxmlformats.org/officeDocument/2006/relationships/hyperlink" Target="https://aids-aktobe.kz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2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3</cp:revision>
  <dcterms:created xsi:type="dcterms:W3CDTF">2023-12-12T04:17:00Z</dcterms:created>
  <dcterms:modified xsi:type="dcterms:W3CDTF">2023-12-12T04:18:00Z</dcterms:modified>
</cp:coreProperties>
</file>